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96F3B" w:rsidRPr="00396F3B" w14:paraId="6F3AD9AF" w14:textId="77777777" w:rsidTr="00396F3B">
        <w:trPr>
          <w:jc w:val="center"/>
        </w:trPr>
        <w:tc>
          <w:tcPr>
            <w:tcW w:w="10790" w:type="dxa"/>
            <w:shd w:val="clear" w:color="auto" w:fill="00B0F0"/>
          </w:tcPr>
          <w:p w14:paraId="2A754092" w14:textId="7561670B" w:rsidR="00396F3B" w:rsidRPr="00396F3B" w:rsidRDefault="00396F3B" w:rsidP="00396F3B">
            <w:pPr>
              <w:jc w:val="center"/>
              <w:rPr>
                <w:b/>
                <w:sz w:val="48"/>
                <w:szCs w:val="48"/>
              </w:rPr>
            </w:pPr>
            <w:r w:rsidRPr="00396F3B">
              <w:rPr>
                <w:b/>
                <w:sz w:val="48"/>
                <w:szCs w:val="48"/>
              </w:rPr>
              <w:t>SNACK SIGN UP SHEET</w:t>
            </w:r>
          </w:p>
        </w:tc>
      </w:tr>
    </w:tbl>
    <w:p w14:paraId="615ABA2B" w14:textId="7A3ED699" w:rsidR="003C4D3D" w:rsidRDefault="003C4D3D" w:rsidP="00396F3B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4410"/>
        <w:gridCol w:w="2340"/>
        <w:gridCol w:w="2245"/>
      </w:tblGrid>
      <w:tr w:rsidR="00396F3B" w:rsidRPr="00396F3B" w14:paraId="6E4B8487" w14:textId="77777777" w:rsidTr="00396F3B">
        <w:tc>
          <w:tcPr>
            <w:tcW w:w="1795" w:type="dxa"/>
          </w:tcPr>
          <w:p w14:paraId="546E7A16" w14:textId="14BDC45E" w:rsidR="00396F3B" w:rsidRPr="00396F3B" w:rsidRDefault="00396F3B" w:rsidP="00396F3B">
            <w:pPr>
              <w:spacing w:before="60" w:after="60"/>
              <w:rPr>
                <w:b/>
                <w:sz w:val="24"/>
                <w:szCs w:val="24"/>
              </w:rPr>
            </w:pPr>
            <w:r w:rsidRPr="00396F3B">
              <w:rPr>
                <w:b/>
                <w:sz w:val="24"/>
                <w:szCs w:val="24"/>
              </w:rPr>
              <w:t>HH:MM AM</w:t>
            </w:r>
          </w:p>
        </w:tc>
        <w:tc>
          <w:tcPr>
            <w:tcW w:w="4410" w:type="dxa"/>
          </w:tcPr>
          <w:p w14:paraId="2D4E8745" w14:textId="69AA2C7D" w:rsidR="00396F3B" w:rsidRPr="00396F3B" w:rsidRDefault="00396F3B" w:rsidP="00396F3B">
            <w:pPr>
              <w:spacing w:before="60" w:after="60"/>
              <w:rPr>
                <w:b/>
                <w:sz w:val="24"/>
                <w:szCs w:val="24"/>
              </w:rPr>
            </w:pPr>
            <w:r w:rsidRPr="00396F3B">
              <w:rPr>
                <w:b/>
                <w:sz w:val="24"/>
                <w:szCs w:val="24"/>
              </w:rPr>
              <w:t>Mr. Harry Johnson</w:t>
            </w:r>
          </w:p>
        </w:tc>
        <w:tc>
          <w:tcPr>
            <w:tcW w:w="2340" w:type="dxa"/>
          </w:tcPr>
          <w:p w14:paraId="38A81D69" w14:textId="33E75B8F" w:rsidR="00396F3B" w:rsidRPr="00396F3B" w:rsidRDefault="00396F3B" w:rsidP="00396F3B">
            <w:pPr>
              <w:spacing w:before="60" w:after="6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 B</w:t>
            </w:r>
          </w:p>
        </w:tc>
        <w:tc>
          <w:tcPr>
            <w:tcW w:w="2245" w:type="dxa"/>
          </w:tcPr>
          <w:p w14:paraId="247D1997" w14:textId="3CDD2F22" w:rsidR="00396F3B" w:rsidRPr="00396F3B" w:rsidRDefault="00396F3B" w:rsidP="00396F3B">
            <w:pPr>
              <w:spacing w:before="60" w:after="60"/>
              <w:rPr>
                <w:b/>
                <w:sz w:val="24"/>
                <w:szCs w:val="24"/>
              </w:rPr>
            </w:pPr>
            <w:r w:rsidRPr="00396F3B">
              <w:rPr>
                <w:b/>
                <w:sz w:val="24"/>
                <w:szCs w:val="24"/>
              </w:rPr>
              <w:t>18 Students</w:t>
            </w:r>
          </w:p>
        </w:tc>
      </w:tr>
      <w:tr w:rsidR="00396F3B" w:rsidRPr="00396F3B" w14:paraId="339A13F0" w14:textId="77777777" w:rsidTr="00396F3B">
        <w:tc>
          <w:tcPr>
            <w:tcW w:w="1795" w:type="dxa"/>
          </w:tcPr>
          <w:p w14:paraId="6228249B" w14:textId="5487258A" w:rsidR="00396F3B" w:rsidRPr="00396F3B" w:rsidRDefault="00396F3B" w:rsidP="00396F3B">
            <w:pPr>
              <w:rPr>
                <w:sz w:val="16"/>
                <w:szCs w:val="16"/>
              </w:rPr>
            </w:pPr>
            <w:r w:rsidRPr="00396F3B">
              <w:rPr>
                <w:sz w:val="16"/>
                <w:szCs w:val="16"/>
              </w:rPr>
              <w:t>TIME</w:t>
            </w:r>
          </w:p>
        </w:tc>
        <w:tc>
          <w:tcPr>
            <w:tcW w:w="4410" w:type="dxa"/>
          </w:tcPr>
          <w:p w14:paraId="39112800" w14:textId="5C23DE60" w:rsidR="00396F3B" w:rsidRPr="00396F3B" w:rsidRDefault="00396F3B" w:rsidP="00396F3B">
            <w:pPr>
              <w:rPr>
                <w:sz w:val="16"/>
                <w:szCs w:val="16"/>
              </w:rPr>
            </w:pPr>
            <w:r w:rsidRPr="00396F3B">
              <w:rPr>
                <w:sz w:val="16"/>
                <w:szCs w:val="16"/>
              </w:rPr>
              <w:t>TEACHER</w:t>
            </w:r>
          </w:p>
        </w:tc>
        <w:tc>
          <w:tcPr>
            <w:tcW w:w="2340" w:type="dxa"/>
          </w:tcPr>
          <w:p w14:paraId="62384BBC" w14:textId="02B55578" w:rsidR="00396F3B" w:rsidRPr="00396F3B" w:rsidRDefault="00396F3B" w:rsidP="00396F3B">
            <w:pPr>
              <w:rPr>
                <w:sz w:val="16"/>
                <w:szCs w:val="16"/>
              </w:rPr>
            </w:pPr>
            <w:r w:rsidRPr="00396F3B">
              <w:rPr>
                <w:sz w:val="16"/>
                <w:szCs w:val="16"/>
              </w:rPr>
              <w:t>CLASS</w:t>
            </w:r>
          </w:p>
        </w:tc>
        <w:tc>
          <w:tcPr>
            <w:tcW w:w="2245" w:type="dxa"/>
          </w:tcPr>
          <w:p w14:paraId="24BE4CEE" w14:textId="6E8E070B" w:rsidR="00396F3B" w:rsidRPr="00396F3B" w:rsidRDefault="00396F3B" w:rsidP="00396F3B">
            <w:pPr>
              <w:rPr>
                <w:sz w:val="16"/>
                <w:szCs w:val="16"/>
              </w:rPr>
            </w:pPr>
            <w:r w:rsidRPr="00396F3B">
              <w:rPr>
                <w:sz w:val="16"/>
                <w:szCs w:val="16"/>
              </w:rPr>
              <w:t>NO. OF PAX</w:t>
            </w:r>
          </w:p>
        </w:tc>
      </w:tr>
      <w:tr w:rsidR="00396F3B" w:rsidRPr="00396F3B" w14:paraId="23FE30E5" w14:textId="77777777" w:rsidTr="00DC0ABF">
        <w:tc>
          <w:tcPr>
            <w:tcW w:w="10790" w:type="dxa"/>
            <w:gridSpan w:val="4"/>
          </w:tcPr>
          <w:p w14:paraId="21B7D1F4" w14:textId="69A67DF5" w:rsidR="00396F3B" w:rsidRPr="00396F3B" w:rsidRDefault="00396F3B" w:rsidP="00DC0ABF">
            <w:pPr>
              <w:rPr>
                <w:sz w:val="24"/>
                <w:szCs w:val="24"/>
              </w:rPr>
            </w:pPr>
          </w:p>
        </w:tc>
      </w:tr>
      <w:tr w:rsidR="00396F3B" w:rsidRPr="00396F3B" w14:paraId="1E42BC34" w14:textId="77777777" w:rsidTr="00396F3B">
        <w:tc>
          <w:tcPr>
            <w:tcW w:w="10790" w:type="dxa"/>
            <w:gridSpan w:val="4"/>
          </w:tcPr>
          <w:p w14:paraId="4EE0B9BF" w14:textId="3B5CF748" w:rsidR="00396F3B" w:rsidRPr="00396F3B" w:rsidRDefault="00396F3B" w:rsidP="00396F3B">
            <w:pPr>
              <w:rPr>
                <w:b/>
                <w:sz w:val="24"/>
                <w:szCs w:val="24"/>
              </w:rPr>
            </w:pPr>
            <w:r w:rsidRPr="00396F3B">
              <w:rPr>
                <w:b/>
                <w:sz w:val="24"/>
                <w:szCs w:val="24"/>
              </w:rPr>
              <w:t>Suggested Snacks:</w:t>
            </w:r>
          </w:p>
        </w:tc>
      </w:tr>
      <w:tr w:rsidR="00396F3B" w14:paraId="4860DF16" w14:textId="77777777" w:rsidTr="00396F3B">
        <w:trPr>
          <w:trHeight w:val="683"/>
        </w:trPr>
        <w:tc>
          <w:tcPr>
            <w:tcW w:w="10790" w:type="dxa"/>
            <w:gridSpan w:val="4"/>
          </w:tcPr>
          <w:p w14:paraId="013AD097" w14:textId="15BF7236" w:rsidR="00396F3B" w:rsidRDefault="00396F3B" w:rsidP="00396F3B">
            <w:r w:rsidRPr="00396F3B">
              <w:t>Pretzels, Fruit snacks, Apple Slices, Bread with Jam, Carrot Chips, Assorted Nuts</w:t>
            </w:r>
            <w:r>
              <w:t>,</w:t>
            </w:r>
            <w:r w:rsidRPr="00396F3B">
              <w:t xml:space="preserve"> Sandwiches, Soda, Water, Etc.</w:t>
            </w:r>
          </w:p>
        </w:tc>
      </w:tr>
    </w:tbl>
    <w:p w14:paraId="21363FDA" w14:textId="7887CF1E" w:rsidR="00396F3B" w:rsidRPr="00396F3B" w:rsidRDefault="00396F3B" w:rsidP="00396F3B">
      <w:pPr>
        <w:spacing w:after="0"/>
        <w:rPr>
          <w:sz w:val="10"/>
          <w:szCs w:val="10"/>
        </w:rPr>
      </w:pPr>
    </w:p>
    <w:tbl>
      <w:tblPr>
        <w:tblW w:w="10885" w:type="dxa"/>
        <w:tblLook w:val="04A0" w:firstRow="1" w:lastRow="0" w:firstColumn="1" w:lastColumn="0" w:noHBand="0" w:noVBand="1"/>
      </w:tblPr>
      <w:tblGrid>
        <w:gridCol w:w="1500"/>
        <w:gridCol w:w="542"/>
        <w:gridCol w:w="526"/>
        <w:gridCol w:w="2647"/>
        <w:gridCol w:w="2160"/>
        <w:gridCol w:w="3510"/>
      </w:tblGrid>
      <w:tr w:rsidR="00396F3B" w:rsidRPr="00396F3B" w14:paraId="1A602123" w14:textId="77777777" w:rsidTr="00396F3B">
        <w:trPr>
          <w:trHeight w:val="405"/>
        </w:trPr>
        <w:tc>
          <w:tcPr>
            <w:tcW w:w="15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6E92C410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396F3B">
              <w:rPr>
                <w:rFonts w:ascii="Calibri" w:eastAsia="Times New Roman" w:hAnsi="Calibri" w:cs="Calibri"/>
                <w:b/>
                <w:bCs/>
              </w:rPr>
              <w:t>DATE</w:t>
            </w:r>
          </w:p>
        </w:tc>
        <w:tc>
          <w:tcPr>
            <w:tcW w:w="5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0F788E41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396F3B">
              <w:rPr>
                <w:rFonts w:ascii="Calibri" w:eastAsia="Times New Roman" w:hAnsi="Calibri" w:cs="Calibri"/>
                <w:b/>
                <w:bCs/>
              </w:rPr>
              <w:t>AM</w:t>
            </w:r>
          </w:p>
        </w:tc>
        <w:tc>
          <w:tcPr>
            <w:tcW w:w="52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1EF61195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396F3B">
              <w:rPr>
                <w:rFonts w:ascii="Calibri" w:eastAsia="Times New Roman" w:hAnsi="Calibri" w:cs="Calibri"/>
                <w:b/>
                <w:bCs/>
              </w:rPr>
              <w:t>PM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610D3CEC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396F3B">
              <w:rPr>
                <w:rFonts w:ascii="Calibri" w:eastAsia="Times New Roman" w:hAnsi="Calibri" w:cs="Calibri"/>
                <w:b/>
                <w:bCs/>
              </w:rPr>
              <w:t>NAME</w:t>
            </w: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53E701A0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396F3B">
              <w:rPr>
                <w:rFonts w:ascii="Calibri" w:eastAsia="Times New Roman" w:hAnsi="Calibri" w:cs="Calibri"/>
                <w:b/>
                <w:bCs/>
              </w:rPr>
              <w:t>CONTACT DETAILS</w:t>
            </w: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6036336F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396F3B">
              <w:rPr>
                <w:rFonts w:ascii="Calibri" w:eastAsia="Times New Roman" w:hAnsi="Calibri" w:cs="Calibri"/>
                <w:b/>
                <w:bCs/>
              </w:rPr>
              <w:t>SNACK TO PROVIDE</w:t>
            </w:r>
          </w:p>
        </w:tc>
      </w:tr>
      <w:tr w:rsidR="00396F3B" w:rsidRPr="00396F3B" w14:paraId="42E96E76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4E40032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396F3B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E87F1D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616C9B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902D76" w14:textId="22CED433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 xml:space="preserve">John </w:t>
            </w:r>
            <w:r>
              <w:rPr>
                <w:rFonts w:ascii="Calibri" w:eastAsia="Times New Roman" w:hAnsi="Calibri" w:cs="Calibri"/>
                <w:color w:val="000000"/>
              </w:rPr>
              <w:t>Smith</w:t>
            </w: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2CAF5B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1 47-8335-3466</w:t>
            </w: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500555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Assorted Cookies</w:t>
            </w:r>
          </w:p>
        </w:tc>
      </w:tr>
      <w:tr w:rsidR="00396F3B" w:rsidRPr="00396F3B" w14:paraId="7F12B030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4509804" w14:textId="63AB645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E4C645" w14:textId="7C02F78E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96FF5D" w14:textId="18DFEC2A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CF5267" w14:textId="67BA2A16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990C10" w14:textId="50FBD228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70A910" w14:textId="0AFE186D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2CC35CC6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E93A419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0B08A8" w14:textId="3414CBA3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57EA00" w14:textId="1CD5024F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B8DB17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B9DA13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EFC0C6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4644A8E5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DCAEC13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CF6E11" w14:textId="04AB14E9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BE61DC" w14:textId="324DF18F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BD0D0A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AA037C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54977F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34C2366A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3103727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20A477" w14:textId="7338B64A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524624" w14:textId="61B62FB0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59B5E9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A4759A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405322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5A188D97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9AE4C1D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AAB293" w14:textId="2550680D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919A88" w14:textId="18B490E5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E200D0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460840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B74D2C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1027E8EE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AFCB663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EE00AE" w14:textId="07F0700E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9CF1D9" w14:textId="2E07827C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F6D51F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5ABE14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3B11D4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395E919C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61FB00D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B1C866" w14:textId="712587C4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61DD8E" w14:textId="47D6574C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7D44A9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BFEA72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921C91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2C6AB1BE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C04EA94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A838F5" w14:textId="04DFEA6F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9DFF52" w14:textId="1D31666A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58D159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63EDAA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A184A7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248C23A9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4318CE9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F77F2D" w14:textId="00BFC0B3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D6D034" w14:textId="57504933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FE3DCB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958BF5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270F8A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15C7E48A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2F40CE0E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2DC9BF" w14:textId="3E150FE2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A19C59" w14:textId="490F14B0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F7D4C2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A9C275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95F43E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1CB40ADE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309738D5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6C0DC9" w14:textId="629977A1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5999A8" w14:textId="348F5792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68A05D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DD03EC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EC638E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63625A7A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21196AD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CE553F" w14:textId="5F4C47CB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A92908" w14:textId="0C6B2472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97D4E6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CF4FDA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372A65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3C223AE1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F35E8D7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3256DF" w14:textId="0561D9E6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3B8FE3" w14:textId="15F0EDAD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0BE05D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AB3504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1D9D23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70CA100F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839AA8D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508A69" w14:textId="56DAC443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DAB7E8" w14:textId="21A823F2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CE3058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21A3D9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976351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0300105E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2D71666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82FFC6" w14:textId="7BBA07D8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9B3C07" w14:textId="2ACBE6C0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5A9E01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6C4E73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0A738F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77AD2FA4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34808A57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47FB2F" w14:textId="6B602233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7C00CE" w14:textId="620CDF2F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37CAA8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66777B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028B77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7EAA5551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A09977F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05B2C8" w14:textId="22DAF434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A8A615" w14:textId="44D73878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F83E2E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7660A6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66968C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5D791A4E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7980A2C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CB1CAA" w14:textId="3D7EE76E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178810" w14:textId="488130FD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CBB3A3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B76EA6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1CA880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7C4BC044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9F2FA15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709FA4" w14:textId="1F41456F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A93045" w14:textId="26117FE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AD8ACC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B2BC1C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E730E5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2035A2E6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11BF34F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51C1E4" w14:textId="08648CD3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881767" w14:textId="147B2E35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F6AC02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31CC4C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777E50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96F3B" w:rsidRPr="00396F3B" w14:paraId="71275F47" w14:textId="77777777" w:rsidTr="00396F3B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4B7113E" w14:textId="77777777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1D6080" w14:textId="62B11F22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0BD456" w14:textId="40044C45" w:rsidR="00396F3B" w:rsidRPr="00396F3B" w:rsidRDefault="00396F3B" w:rsidP="00396F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6F3B">
              <w:rPr>
                <w:rFonts w:ascii="Calibri" w:eastAsia="Times New Roman" w:hAnsi="Calibri" w:cs="Calibri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DDA5CF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2EC35F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0A1728" w14:textId="77777777" w:rsidR="00396F3B" w:rsidRPr="00396F3B" w:rsidRDefault="00396F3B" w:rsidP="00396F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0D219974" w14:textId="77777777" w:rsidR="00396F3B" w:rsidRPr="00396F3B" w:rsidRDefault="00396F3B" w:rsidP="00396F3B">
      <w:pPr>
        <w:spacing w:after="0"/>
        <w:rPr>
          <w:sz w:val="2"/>
          <w:szCs w:val="2"/>
        </w:rPr>
      </w:pPr>
    </w:p>
    <w:sectPr w:rsidR="00396F3B" w:rsidRPr="00396F3B" w:rsidSect="003C4D3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66D5A4" w14:textId="77777777" w:rsidR="005A65B1" w:rsidRDefault="005A65B1" w:rsidP="003C4D3D">
      <w:pPr>
        <w:spacing w:after="0" w:line="240" w:lineRule="auto"/>
      </w:pPr>
      <w:r>
        <w:separator/>
      </w:r>
    </w:p>
  </w:endnote>
  <w:endnote w:type="continuationSeparator" w:id="0">
    <w:p w14:paraId="42ECADA5" w14:textId="77777777" w:rsidR="005A65B1" w:rsidRDefault="005A65B1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701EE" w14:textId="77777777" w:rsidR="003C4D3D" w:rsidRDefault="003C4D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F35AB" w14:textId="77777777" w:rsidR="003C4D3D" w:rsidRDefault="003C4D3D" w:rsidP="003C4D3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6F803" w14:textId="77777777" w:rsidR="003C4D3D" w:rsidRDefault="003C4D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CE1881" w14:textId="77777777" w:rsidR="005A65B1" w:rsidRDefault="005A65B1" w:rsidP="003C4D3D">
      <w:pPr>
        <w:spacing w:after="0" w:line="240" w:lineRule="auto"/>
      </w:pPr>
      <w:r>
        <w:separator/>
      </w:r>
    </w:p>
  </w:footnote>
  <w:footnote w:type="continuationSeparator" w:id="0">
    <w:p w14:paraId="72CA7B64" w14:textId="77777777" w:rsidR="005A65B1" w:rsidRDefault="005A65B1" w:rsidP="003C4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FF1677" w14:textId="77777777" w:rsidR="003C4D3D" w:rsidRDefault="003C4D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6CA6E4" w14:textId="77777777" w:rsidR="003C4D3D" w:rsidRDefault="003C4D3D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62E0EA91" wp14:editId="6993B11D">
          <wp:simplePos x="0" y="0"/>
          <wp:positionH relativeFrom="column">
            <wp:posOffset>5895975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9CFEC5" w14:textId="77777777" w:rsidR="003C4D3D" w:rsidRDefault="003C4D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TUxNDcxMDczMjRT0lEKTi0uzszPAykwqgUAAiwtzSwAAAA="/>
  </w:docVars>
  <w:rsids>
    <w:rsidRoot w:val="003C4D3D"/>
    <w:rsid w:val="00324320"/>
    <w:rsid w:val="00396F3B"/>
    <w:rsid w:val="003C4D3D"/>
    <w:rsid w:val="005A65B1"/>
    <w:rsid w:val="00877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396F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368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</cp:revision>
  <dcterms:created xsi:type="dcterms:W3CDTF">2019-12-11T12:41:00Z</dcterms:created>
  <dcterms:modified xsi:type="dcterms:W3CDTF">2019-12-11T12:41:00Z</dcterms:modified>
</cp:coreProperties>
</file>